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DA066E" w14:textId="57194A19" w:rsidR="003C3F1A" w:rsidRPr="00276EED" w:rsidRDefault="001614B2" w:rsidP="003C3F1A">
      <w:pPr>
        <w:pStyle w:val="Title"/>
      </w:pPr>
      <w:r w:rsidRPr="001614B2">
        <w:t>wzrost i utlenianie bizmutenu na podłożach van der Waalsa</w:t>
      </w:r>
    </w:p>
    <w:p w14:paraId="2535A1C6" w14:textId="2A4A18F0" w:rsidR="003C3F1A" w:rsidRPr="007944BB" w:rsidRDefault="007944BB" w:rsidP="003C3F1A">
      <w:pPr>
        <w:pStyle w:val="Autorzy"/>
        <w:rPr>
          <w:vertAlign w:val="superscript"/>
        </w:rPr>
      </w:pPr>
      <w:r>
        <w:rPr>
          <w:caps w:val="0"/>
          <w:u w:val="single"/>
        </w:rPr>
        <w:t>Klaudia Toczek</w:t>
      </w:r>
      <w:r>
        <w:rPr>
          <w:caps w:val="0"/>
          <w:u w:val="single"/>
          <w:vertAlign w:val="superscript"/>
        </w:rPr>
        <w:t>1,</w:t>
      </w:r>
      <w:r w:rsidR="003C3F1A" w:rsidRPr="00EF7B9D">
        <w:rPr>
          <w:caps w:val="0"/>
          <w:vertAlign w:val="superscript"/>
        </w:rPr>
        <w:t>*</w:t>
      </w:r>
      <w:r w:rsidR="003C3F1A" w:rsidRPr="004C736B">
        <w:rPr>
          <w:caps w:val="0"/>
        </w:rPr>
        <w:t xml:space="preserve">, </w:t>
      </w:r>
      <w:r w:rsidRPr="007944BB">
        <w:rPr>
          <w:caps w:val="0"/>
        </w:rPr>
        <w:t>M. Rogala</w:t>
      </w:r>
      <w:r w:rsidRPr="007944BB">
        <w:rPr>
          <w:caps w:val="0"/>
          <w:vertAlign w:val="superscript"/>
        </w:rPr>
        <w:t>1</w:t>
      </w:r>
      <w:r w:rsidRPr="007944BB">
        <w:rPr>
          <w:caps w:val="0"/>
        </w:rPr>
        <w:t>, K. Szałowski</w:t>
      </w:r>
      <w:r w:rsidRPr="007944BB">
        <w:rPr>
          <w:caps w:val="0"/>
          <w:vertAlign w:val="superscript"/>
        </w:rPr>
        <w:t>1</w:t>
      </w:r>
      <w:r w:rsidRPr="007944BB">
        <w:rPr>
          <w:caps w:val="0"/>
        </w:rPr>
        <w:t>, D. A. Kowalczyk</w:t>
      </w:r>
      <w:r>
        <w:rPr>
          <w:caps w:val="0"/>
          <w:u w:val="single"/>
          <w:vertAlign w:val="superscript"/>
        </w:rPr>
        <w:t>1</w:t>
      </w:r>
      <w:r w:rsidRPr="007944BB">
        <w:rPr>
          <w:caps w:val="0"/>
        </w:rPr>
        <w:t>, W. Kozłowski</w:t>
      </w:r>
      <w:r>
        <w:rPr>
          <w:caps w:val="0"/>
          <w:u w:val="single"/>
          <w:vertAlign w:val="superscript"/>
        </w:rPr>
        <w:t>1</w:t>
      </w:r>
      <w:r w:rsidRPr="007944BB">
        <w:rPr>
          <w:caps w:val="0"/>
        </w:rPr>
        <w:t xml:space="preserve">, </w:t>
      </w:r>
      <w:r w:rsidR="001614B2">
        <w:rPr>
          <w:caps w:val="0"/>
        </w:rPr>
        <w:br/>
      </w:r>
      <w:r w:rsidRPr="007944BB">
        <w:rPr>
          <w:caps w:val="0"/>
        </w:rPr>
        <w:t>I. Lutsyk</w:t>
      </w:r>
      <w:r w:rsidRPr="007944BB">
        <w:rPr>
          <w:caps w:val="0"/>
          <w:vertAlign w:val="superscript"/>
        </w:rPr>
        <w:t>1</w:t>
      </w:r>
      <w:r w:rsidRPr="007944BB">
        <w:rPr>
          <w:caps w:val="0"/>
        </w:rPr>
        <w:t>, M. Piskorski</w:t>
      </w:r>
      <w:r w:rsidRPr="007944BB">
        <w:rPr>
          <w:caps w:val="0"/>
          <w:vertAlign w:val="superscript"/>
        </w:rPr>
        <w:t>1</w:t>
      </w:r>
      <w:r w:rsidRPr="007944BB">
        <w:rPr>
          <w:caps w:val="0"/>
        </w:rPr>
        <w:t xml:space="preserve">, </w:t>
      </w:r>
      <w:r w:rsidR="001614B2" w:rsidRPr="007944BB">
        <w:rPr>
          <w:caps w:val="0"/>
        </w:rPr>
        <w:t>P. Krukowski</w:t>
      </w:r>
      <w:r w:rsidR="001614B2" w:rsidRPr="007944BB">
        <w:rPr>
          <w:caps w:val="0"/>
          <w:vertAlign w:val="superscript"/>
        </w:rPr>
        <w:t>1</w:t>
      </w:r>
      <w:r w:rsidR="001614B2" w:rsidRPr="007944BB">
        <w:rPr>
          <w:caps w:val="0"/>
        </w:rPr>
        <w:t xml:space="preserve">, </w:t>
      </w:r>
      <w:r w:rsidRPr="007944BB">
        <w:rPr>
          <w:caps w:val="0"/>
        </w:rPr>
        <w:t>P. Dąbrowski</w:t>
      </w:r>
      <w:r w:rsidRPr="007944BB">
        <w:rPr>
          <w:caps w:val="0"/>
          <w:vertAlign w:val="superscript"/>
        </w:rPr>
        <w:t>1</w:t>
      </w:r>
      <w:r w:rsidRPr="007944BB">
        <w:rPr>
          <w:caps w:val="0"/>
        </w:rPr>
        <w:t>, M. Le Ster</w:t>
      </w:r>
      <w:r w:rsidRPr="007944BB">
        <w:rPr>
          <w:caps w:val="0"/>
          <w:vertAlign w:val="superscript"/>
        </w:rPr>
        <w:t>1</w:t>
      </w:r>
      <w:r>
        <w:rPr>
          <w:caps w:val="0"/>
        </w:rPr>
        <w:t>,</w:t>
      </w:r>
      <w:r w:rsidRPr="007944BB">
        <w:rPr>
          <w:caps w:val="0"/>
        </w:rPr>
        <w:t xml:space="preserve"> R. Dunal</w:t>
      </w:r>
      <w:r w:rsidRPr="007944BB">
        <w:rPr>
          <w:caps w:val="0"/>
          <w:vertAlign w:val="superscript"/>
        </w:rPr>
        <w:t>1</w:t>
      </w:r>
      <w:r w:rsidRPr="007944BB">
        <w:rPr>
          <w:caps w:val="0"/>
        </w:rPr>
        <w:t xml:space="preserve">, </w:t>
      </w:r>
      <w:r w:rsidR="001614B2">
        <w:rPr>
          <w:caps w:val="0"/>
        </w:rPr>
        <w:br/>
      </w:r>
      <w:r w:rsidRPr="007944BB">
        <w:rPr>
          <w:caps w:val="0"/>
        </w:rPr>
        <w:t>A. Nadolska</w:t>
      </w:r>
      <w:r w:rsidRPr="007944BB">
        <w:rPr>
          <w:caps w:val="0"/>
          <w:vertAlign w:val="superscript"/>
        </w:rPr>
        <w:t>1</w:t>
      </w:r>
      <w:r w:rsidRPr="007944BB">
        <w:rPr>
          <w:caps w:val="0"/>
        </w:rPr>
        <w:t>, P. Przybysz</w:t>
      </w:r>
      <w:r w:rsidRPr="007944BB">
        <w:rPr>
          <w:caps w:val="0"/>
          <w:vertAlign w:val="superscript"/>
        </w:rPr>
        <w:t>1</w:t>
      </w:r>
      <w:r w:rsidRPr="007944BB">
        <w:rPr>
          <w:caps w:val="0"/>
        </w:rPr>
        <w:t>, W. Ryś</w:t>
      </w:r>
      <w:r w:rsidRPr="007944BB">
        <w:rPr>
          <w:caps w:val="0"/>
          <w:vertAlign w:val="superscript"/>
        </w:rPr>
        <w:t>1</w:t>
      </w:r>
      <w:r w:rsidRPr="007944BB">
        <w:rPr>
          <w:caps w:val="0"/>
        </w:rPr>
        <w:t>, P. J. Kowalczyk</w:t>
      </w:r>
      <w:r w:rsidRPr="007944BB">
        <w:rPr>
          <w:caps w:val="0"/>
          <w:vertAlign w:val="superscript"/>
        </w:rPr>
        <w:t>1</w:t>
      </w:r>
    </w:p>
    <w:p w14:paraId="3422B5F8" w14:textId="44FE9926" w:rsidR="003C3F1A" w:rsidRPr="007944BB" w:rsidRDefault="003C3F1A" w:rsidP="007944BB">
      <w:pPr>
        <w:pStyle w:val="Heading1"/>
        <w:tabs>
          <w:tab w:val="clear" w:pos="284"/>
        </w:tabs>
        <w:spacing w:line="240" w:lineRule="auto"/>
        <w:rPr>
          <w:bCs w:val="0"/>
        </w:rPr>
      </w:pPr>
      <w:r w:rsidRPr="007944BB">
        <w:rPr>
          <w:bCs w:val="0"/>
          <w:vertAlign w:val="superscript"/>
        </w:rPr>
        <w:t>1</w:t>
      </w:r>
      <w:r w:rsidR="007944BB" w:rsidRPr="007944BB">
        <w:rPr>
          <w:bCs w:val="0"/>
        </w:rPr>
        <w:t>Katedra Fizyki Ciała Stałego, Wydział Fizyki i Informatyki Stosowanej, Uniwersytet Łódzki, ul. Pomorska 149/153, 90-236 Łódź</w:t>
      </w:r>
    </w:p>
    <w:p w14:paraId="32ABB19A" w14:textId="77777777" w:rsidR="003C3F1A" w:rsidRPr="00276EED" w:rsidRDefault="003C3F1A" w:rsidP="003C3F1A">
      <w:pPr>
        <w:pStyle w:val="Heading1"/>
        <w:tabs>
          <w:tab w:val="clear" w:pos="284"/>
        </w:tabs>
        <w:spacing w:line="240" w:lineRule="auto"/>
      </w:pPr>
    </w:p>
    <w:p w14:paraId="7FC937DC" w14:textId="5E1E9F14" w:rsidR="003C3F1A" w:rsidRPr="003C3F1A" w:rsidRDefault="003C3F1A" w:rsidP="003C3F1A">
      <w:pPr>
        <w:pStyle w:val="email"/>
        <w:jc w:val="left"/>
      </w:pPr>
      <w:r w:rsidRPr="003C3F1A">
        <w:rPr>
          <w:vertAlign w:val="superscript"/>
        </w:rPr>
        <w:t>*</w:t>
      </w:r>
      <w:r w:rsidRPr="003C3F1A">
        <w:t xml:space="preserve">autor korespondencyjny: </w:t>
      </w:r>
      <w:r w:rsidR="00F07C10">
        <w:t>klaudia.toczek@edu.uni.lodz.pl</w:t>
      </w:r>
    </w:p>
    <w:p w14:paraId="6570E7BC" w14:textId="77777777" w:rsidR="003C3F1A" w:rsidRPr="003C3F1A" w:rsidRDefault="003C3F1A" w:rsidP="003C3F1A">
      <w:pPr>
        <w:pStyle w:val="BodyTextIndent"/>
      </w:pPr>
    </w:p>
    <w:p w14:paraId="29088A97" w14:textId="7AF4A1EC" w:rsidR="001614B2" w:rsidRDefault="001614B2" w:rsidP="001614B2">
      <w:r>
        <w:tab/>
        <w:t xml:space="preserve">Bizmut należy do grupy </w:t>
      </w:r>
      <w:r w:rsidR="009E4BB8">
        <w:t>X</w:t>
      </w:r>
      <w:r>
        <w:t>V układu okresowego</w:t>
      </w:r>
      <w:r w:rsidR="009E4BB8">
        <w:t xml:space="preserve"> </w:t>
      </w:r>
      <w:r>
        <w:t xml:space="preserve">i jako metal </w:t>
      </w:r>
      <w:r w:rsidR="009E4BB8">
        <w:t>o konfiguracji 6s</w:t>
      </w:r>
      <w:r w:rsidR="009E4BB8" w:rsidRPr="001614B2">
        <w:rPr>
          <w:vertAlign w:val="superscript"/>
        </w:rPr>
        <w:t>2</w:t>
      </w:r>
      <w:r w:rsidR="009E4BB8">
        <w:t>6p</w:t>
      </w:r>
      <w:r w:rsidR="009E4BB8" w:rsidRPr="001614B2">
        <w:rPr>
          <w:vertAlign w:val="superscript"/>
        </w:rPr>
        <w:t>3</w:t>
      </w:r>
      <w:r w:rsidR="009E4BB8">
        <w:t xml:space="preserve"> </w:t>
      </w:r>
      <w:r>
        <w:t>jest ostatnim nieradioaktywnym pierwiastkiem</w:t>
      </w:r>
      <w:r w:rsidR="009E4BB8">
        <w:t xml:space="preserve"> </w:t>
      </w:r>
      <w:r>
        <w:t>w układzie okresowym o niezwykłych</w:t>
      </w:r>
      <w:r w:rsidR="00F65E28">
        <w:t xml:space="preserve"> </w:t>
      </w:r>
      <w:r>
        <w:t>właściwościach elektron</w:t>
      </w:r>
      <w:r w:rsidR="009D63DF">
        <w:t>ow</w:t>
      </w:r>
      <w:r>
        <w:t>ych.</w:t>
      </w:r>
    </w:p>
    <w:p w14:paraId="47B978BB" w14:textId="5561D596" w:rsidR="001614B2" w:rsidRDefault="001614B2" w:rsidP="001614B2">
      <w:r>
        <w:tab/>
        <w:t>Te właściwości są interesujące ze względu na efekty spinowo</w:t>
      </w:r>
      <w:r w:rsidR="009D63DF">
        <w:t xml:space="preserve"> – </w:t>
      </w:r>
      <w:r>
        <w:t>orbitalne oraz stany powierzchni</w:t>
      </w:r>
      <w:r w:rsidR="009E4BB8">
        <w:t>owe</w:t>
      </w:r>
      <w:r>
        <w:t xml:space="preserve"> i krawędzi</w:t>
      </w:r>
      <w:r w:rsidR="009E4BB8">
        <w:t>owe</w:t>
      </w:r>
      <w:r>
        <w:t xml:space="preserve"> [1]. To właśnie w bizmucie po raz pierwszy </w:t>
      </w:r>
      <w:r w:rsidR="00E32E00">
        <w:t>od</w:t>
      </w:r>
      <w:r>
        <w:t>kryto wiele zjawisk kwantowych</w:t>
      </w:r>
      <w:r w:rsidR="009E4BB8">
        <w:t xml:space="preserve"> (np.</w:t>
      </w:r>
      <w:r>
        <w:t xml:space="preserve"> </w:t>
      </w:r>
      <w:proofErr w:type="spellStart"/>
      <w:r>
        <w:t>magneto</w:t>
      </w:r>
      <w:r w:rsidR="00245EF8">
        <w:t>rezystancję</w:t>
      </w:r>
      <w:proofErr w:type="spellEnd"/>
      <w:r w:rsidR="009E4BB8">
        <w:t>)</w:t>
      </w:r>
      <w:r>
        <w:t xml:space="preserve">, a ostatnio także topologicznie chronione stany brzegowe. Niedawno wykazano, że bizmut może rosnąć dwuwymiarowo, tworząc materiał zwany </w:t>
      </w:r>
      <w:proofErr w:type="spellStart"/>
      <w:r>
        <w:t>bizmute</w:t>
      </w:r>
      <w:r w:rsidR="009E4BB8">
        <w:t>ne</w:t>
      </w:r>
      <w:r>
        <w:t>m</w:t>
      </w:r>
      <w:proofErr w:type="spellEnd"/>
      <w:r w:rsidR="00F65E28">
        <w:t xml:space="preserve"> (bizmut 2D o strukturze czarnego fosforu)</w:t>
      </w:r>
      <w:r>
        <w:t xml:space="preserve"> [1,2]. Niezwykle ważne jest zrozumienie ścieżek wzrostu i degradacji tego nowego materiału.</w:t>
      </w:r>
    </w:p>
    <w:p w14:paraId="3159686A" w14:textId="294BB7A2" w:rsidR="001614B2" w:rsidRDefault="001614B2" w:rsidP="001614B2">
      <w:r>
        <w:tab/>
        <w:t xml:space="preserve">Przedstawimy właściwości i morfologię nanostruktur </w:t>
      </w:r>
      <w:proofErr w:type="spellStart"/>
      <w:r>
        <w:t>bizmutenu</w:t>
      </w:r>
      <w:proofErr w:type="spellEnd"/>
      <w:r>
        <w:t xml:space="preserve"> r</w:t>
      </w:r>
      <w:r w:rsidR="00F65E28">
        <w:t>osną</w:t>
      </w:r>
      <w:r>
        <w:t>c</w:t>
      </w:r>
      <w:r w:rsidR="00E20501">
        <w:t>ego</w:t>
      </w:r>
      <w:r>
        <w:t xml:space="preserve"> epitaksjalnie na graficie </w:t>
      </w:r>
      <w:proofErr w:type="spellStart"/>
      <w:r>
        <w:t>pirolitycznym</w:t>
      </w:r>
      <w:proofErr w:type="spellEnd"/>
      <w:r>
        <w:t xml:space="preserve"> (HOPG), a także </w:t>
      </w:r>
      <w:r w:rsidR="00E20501">
        <w:t xml:space="preserve">na </w:t>
      </w:r>
      <w:r>
        <w:t>materiał</w:t>
      </w:r>
      <w:r w:rsidR="00707B88">
        <w:t>ach</w:t>
      </w:r>
      <w:r>
        <w:t xml:space="preserve"> izolacyjnych, takich jak mika </w:t>
      </w:r>
      <w:r w:rsidR="00F65E28">
        <w:br/>
      </w:r>
      <w:r>
        <w:t xml:space="preserve">i </w:t>
      </w:r>
      <w:r w:rsidR="00412A69">
        <w:t>heksagonalny azotek boru (</w:t>
      </w:r>
      <w:proofErr w:type="spellStart"/>
      <w:r>
        <w:t>hBN</w:t>
      </w:r>
      <w:proofErr w:type="spellEnd"/>
      <w:r w:rsidR="00412A69">
        <w:t>)</w:t>
      </w:r>
      <w:r w:rsidR="00F65E28">
        <w:t>.</w:t>
      </w:r>
      <w:r>
        <w:t xml:space="preserve"> </w:t>
      </w:r>
    </w:p>
    <w:p w14:paraId="4E07731D" w14:textId="101436C6" w:rsidR="001614B2" w:rsidRDefault="00412A69" w:rsidP="001614B2">
      <w:r>
        <w:tab/>
      </w:r>
      <w:r w:rsidR="001614B2">
        <w:t xml:space="preserve">Skupimy się na badaniach prowadzonych z wykorzystaniem skaningowej mikroskopii tunelowej (STM) oraz mikroskopii sił atomowych (AFM), dzięki którym mogliśmy </w:t>
      </w:r>
      <w:r w:rsidR="00F65E28">
        <w:t>zbadać</w:t>
      </w:r>
      <w:r w:rsidR="001614B2">
        <w:t xml:space="preserve"> strukturę elektronową i atomową na pojedynczych warstwach </w:t>
      </w:r>
      <w:proofErr w:type="spellStart"/>
      <w:r w:rsidR="001614B2">
        <w:t>bizmut</w:t>
      </w:r>
      <w:r>
        <w:t>en</w:t>
      </w:r>
      <w:r w:rsidR="001614B2">
        <w:t>u</w:t>
      </w:r>
      <w:proofErr w:type="spellEnd"/>
      <w:r w:rsidR="001614B2">
        <w:t>. Do określenia składu chemicznego utlenionych struktur wykorzysta</w:t>
      </w:r>
      <w:r w:rsidR="00101C53">
        <w:t>liśmy</w:t>
      </w:r>
      <w:r w:rsidR="001614B2">
        <w:t xml:space="preserve"> rentgenowską spektroskopię fotoelektronów (XPS)</w:t>
      </w:r>
      <w:r w:rsidR="009D63DF">
        <w:t>.</w:t>
      </w:r>
    </w:p>
    <w:p w14:paraId="0ED7F9C1" w14:textId="77777777" w:rsidR="001614B2" w:rsidRDefault="001614B2" w:rsidP="001614B2"/>
    <w:p w14:paraId="3E9AC4E3" w14:textId="77777777" w:rsidR="004264B9" w:rsidRDefault="004264B9" w:rsidP="007944BB"/>
    <w:p w14:paraId="27D59363" w14:textId="728615C1" w:rsidR="007944BB" w:rsidRDefault="00101C53" w:rsidP="00E32E00">
      <w:r>
        <w:tab/>
      </w:r>
      <w:r w:rsidR="001614B2">
        <w:t>Powyższe badania są wspierane przez Narodowe Centrum Nauki w ramach projektu nr. 2019/35/B/ST5/03956.</w:t>
      </w:r>
    </w:p>
    <w:p w14:paraId="30187DC5" w14:textId="3E66ACEB" w:rsidR="007944BB" w:rsidRDefault="007944BB" w:rsidP="00E32E00"/>
    <w:p w14:paraId="0A8E1352" w14:textId="0787E445" w:rsidR="004264B9" w:rsidRDefault="004264B9" w:rsidP="00E32E00"/>
    <w:p w14:paraId="35C8FA44" w14:textId="77777777" w:rsidR="004264B9" w:rsidRDefault="004264B9" w:rsidP="00E32E00">
      <w:r>
        <w:t xml:space="preserve">[1] P.J. Kowalczyk, et al., Surf. </w:t>
      </w:r>
      <w:proofErr w:type="spellStart"/>
      <w:r>
        <w:t>Sci</w:t>
      </w:r>
      <w:proofErr w:type="spellEnd"/>
      <w:r>
        <w:t xml:space="preserve">., </w:t>
      </w:r>
      <w:r w:rsidRPr="00412A69">
        <w:rPr>
          <w:b/>
          <w:bCs/>
        </w:rPr>
        <w:t>605</w:t>
      </w:r>
      <w:r>
        <w:t>, 659 (2011)</w:t>
      </w:r>
    </w:p>
    <w:p w14:paraId="7A35D0ED" w14:textId="77777777" w:rsidR="004264B9" w:rsidRDefault="004264B9" w:rsidP="00E32E00">
      <w:r w:rsidRPr="009D63DF">
        <w:rPr>
          <w:lang w:val="en-GB"/>
        </w:rPr>
        <w:t xml:space="preserve">[2] G. </w:t>
      </w:r>
      <w:proofErr w:type="spellStart"/>
      <w:r w:rsidRPr="009D63DF">
        <w:rPr>
          <w:lang w:val="en-GB"/>
        </w:rPr>
        <w:t>Bian</w:t>
      </w:r>
      <w:proofErr w:type="spellEnd"/>
      <w:r w:rsidRPr="009D63DF">
        <w:rPr>
          <w:lang w:val="en-GB"/>
        </w:rPr>
        <w:t xml:space="preserve">, et al., J. Phys. </w:t>
      </w:r>
      <w:r>
        <w:t xml:space="preserve">Chem. </w:t>
      </w:r>
      <w:proofErr w:type="spellStart"/>
      <w:r>
        <w:t>Solids</w:t>
      </w:r>
      <w:proofErr w:type="spellEnd"/>
      <w:r>
        <w:t xml:space="preserve">, </w:t>
      </w:r>
      <w:r w:rsidRPr="00412A69">
        <w:rPr>
          <w:b/>
          <w:bCs/>
        </w:rPr>
        <w:t>50</w:t>
      </w:r>
      <w:r>
        <w:t>, 109 (2019)</w:t>
      </w:r>
    </w:p>
    <w:sectPr w:rsidR="004264B9" w:rsidSect="003C3F1A">
      <w:pgSz w:w="11906" w:h="16838"/>
      <w:pgMar w:top="1418" w:right="1134" w:bottom="1418" w:left="170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altName w:val="Calibri"/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0NDQyNzO0sDQzMrZQ0lEKTi0uzszPAykwrAUADSdy9iwAAAA="/>
  </w:docVars>
  <w:rsids>
    <w:rsidRoot w:val="003C3F1A"/>
    <w:rsid w:val="00101C53"/>
    <w:rsid w:val="001614B2"/>
    <w:rsid w:val="00245EF8"/>
    <w:rsid w:val="003C3F1A"/>
    <w:rsid w:val="00412A69"/>
    <w:rsid w:val="004264B9"/>
    <w:rsid w:val="00707B88"/>
    <w:rsid w:val="007944BB"/>
    <w:rsid w:val="008C65A3"/>
    <w:rsid w:val="009D63DF"/>
    <w:rsid w:val="009E4BB8"/>
    <w:rsid w:val="00E20501"/>
    <w:rsid w:val="00E32E00"/>
    <w:rsid w:val="00EF7B9D"/>
    <w:rsid w:val="00F07C10"/>
    <w:rsid w:val="00F65E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47652D6"/>
  <w15:chartTrackingRefBased/>
  <w15:docId w15:val="{8B873666-A951-49D6-A614-D00B630E5F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C3F1A"/>
    <w:pPr>
      <w:tabs>
        <w:tab w:val="left" w:pos="284"/>
      </w:tabs>
      <w:spacing w:after="0" w:line="360" w:lineRule="auto"/>
      <w:jc w:val="both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Heading1">
    <w:name w:val="heading 1"/>
    <w:basedOn w:val="Normal"/>
    <w:next w:val="Normal"/>
    <w:link w:val="Heading1Char"/>
    <w:qFormat/>
    <w:rsid w:val="003C3F1A"/>
    <w:pPr>
      <w:keepNext/>
      <w:jc w:val="center"/>
      <w:outlineLvl w:val="0"/>
    </w:pPr>
    <w:rPr>
      <w:b/>
      <w:bCs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12A69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3C3F1A"/>
    <w:rPr>
      <w:rFonts w:ascii="Times New Roman" w:eastAsia="Times New Roman" w:hAnsi="Times New Roman" w:cs="Times New Roman"/>
      <w:b/>
      <w:bCs/>
      <w:sz w:val="24"/>
      <w:szCs w:val="24"/>
      <w:lang w:eastAsia="pl-PL"/>
    </w:rPr>
  </w:style>
  <w:style w:type="paragraph" w:styleId="Title">
    <w:name w:val="Title"/>
    <w:basedOn w:val="Normal"/>
    <w:link w:val="TitleChar"/>
    <w:autoRedefine/>
    <w:qFormat/>
    <w:rsid w:val="003C3F1A"/>
    <w:pPr>
      <w:jc w:val="center"/>
    </w:pPr>
    <w:rPr>
      <w:b/>
      <w:bCs/>
      <w:caps/>
      <w:sz w:val="32"/>
      <w:szCs w:val="32"/>
    </w:rPr>
  </w:style>
  <w:style w:type="character" w:customStyle="1" w:styleId="TitleChar">
    <w:name w:val="Title Char"/>
    <w:basedOn w:val="DefaultParagraphFont"/>
    <w:link w:val="Title"/>
    <w:rsid w:val="003C3F1A"/>
    <w:rPr>
      <w:rFonts w:ascii="Times New Roman" w:eastAsia="Times New Roman" w:hAnsi="Times New Roman" w:cs="Times New Roman"/>
      <w:b/>
      <w:bCs/>
      <w:caps/>
      <w:sz w:val="32"/>
      <w:szCs w:val="32"/>
      <w:lang w:eastAsia="pl-PL"/>
    </w:rPr>
  </w:style>
  <w:style w:type="paragraph" w:styleId="BodyTextIndent">
    <w:name w:val="Body Text Indent"/>
    <w:basedOn w:val="Normal"/>
    <w:link w:val="BodyTextIndentChar"/>
    <w:semiHidden/>
    <w:rsid w:val="003C3F1A"/>
    <w:pPr>
      <w:tabs>
        <w:tab w:val="clear" w:pos="284"/>
      </w:tabs>
      <w:ind w:firstLine="284"/>
    </w:pPr>
  </w:style>
  <w:style w:type="character" w:customStyle="1" w:styleId="BodyTextIndentChar">
    <w:name w:val="Body Text Indent Char"/>
    <w:basedOn w:val="DefaultParagraphFont"/>
    <w:link w:val="BodyTextIndent"/>
    <w:semiHidden/>
    <w:rsid w:val="003C3F1A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Autorzy">
    <w:name w:val="Autorzy"/>
    <w:basedOn w:val="Normal"/>
    <w:rsid w:val="003C3F1A"/>
    <w:pPr>
      <w:tabs>
        <w:tab w:val="clear" w:pos="284"/>
      </w:tabs>
      <w:spacing w:after="120" w:line="240" w:lineRule="auto"/>
      <w:jc w:val="center"/>
    </w:pPr>
    <w:rPr>
      <w:b/>
      <w:bCs/>
      <w:caps/>
    </w:rPr>
  </w:style>
  <w:style w:type="paragraph" w:customStyle="1" w:styleId="email">
    <w:name w:val="email"/>
    <w:basedOn w:val="Normal"/>
    <w:rsid w:val="003C3F1A"/>
    <w:pPr>
      <w:tabs>
        <w:tab w:val="clear" w:pos="284"/>
      </w:tabs>
      <w:spacing w:line="240" w:lineRule="auto"/>
      <w:jc w:val="center"/>
    </w:pPr>
    <w:rPr>
      <w:bCs/>
      <w:sz w:val="20"/>
    </w:rPr>
  </w:style>
  <w:style w:type="paragraph" w:customStyle="1" w:styleId="body">
    <w:name w:val="body"/>
    <w:basedOn w:val="BodyTextIndent"/>
    <w:rsid w:val="003C3F1A"/>
  </w:style>
  <w:style w:type="character" w:customStyle="1" w:styleId="Heading3Char">
    <w:name w:val="Heading 3 Char"/>
    <w:basedOn w:val="DefaultParagraphFont"/>
    <w:link w:val="Heading3"/>
    <w:uiPriority w:val="9"/>
    <w:semiHidden/>
    <w:rsid w:val="00412A69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eastAsia="pl-PL"/>
    </w:rPr>
  </w:style>
  <w:style w:type="character" w:styleId="CommentReference">
    <w:name w:val="annotation reference"/>
    <w:basedOn w:val="DefaultParagraphFont"/>
    <w:uiPriority w:val="99"/>
    <w:semiHidden/>
    <w:unhideWhenUsed/>
    <w:rsid w:val="009D63D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D63D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D63DF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D63D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D63DF"/>
    <w:rPr>
      <w:rFonts w:ascii="Times New Roman" w:eastAsia="Times New Roman" w:hAnsi="Times New Roman" w:cs="Times New Roman"/>
      <w:b/>
      <w:bCs/>
      <w:sz w:val="20"/>
      <w:szCs w:val="20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69293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customXml" Target="../customXml/item4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65B7ACFA2932C47A6E3400CA79E2E0D" ma:contentTypeVersion="14" ma:contentTypeDescription="Utwórz nowy dokument." ma:contentTypeScope="" ma:versionID="27af3762149fc7b3d0776bab8bce9a81">
  <xsd:schema xmlns:xsd="http://www.w3.org/2001/XMLSchema" xmlns:xs="http://www.w3.org/2001/XMLSchema" xmlns:p="http://schemas.microsoft.com/office/2006/metadata/properties" xmlns:ns3="b171d967-ab3f-445e-9109-5c3fe7c63adf" xmlns:ns4="e9ba1523-fcb0-450d-b278-2f6bd5e9f3f7" targetNamespace="http://schemas.microsoft.com/office/2006/metadata/properties" ma:root="true" ma:fieldsID="da283d5e09bb5f34238feea5aa141233" ns3:_="" ns4:_="">
    <xsd:import namespace="b171d967-ab3f-445e-9109-5c3fe7c63adf"/>
    <xsd:import namespace="e9ba1523-fcb0-450d-b278-2f6bd5e9f3f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171d967-ab3f-445e-9109-5c3fe7c63ad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ba1523-fcb0-450d-b278-2f6bd5e9f3f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AA5330F-4C2C-4B64-B29E-CADCF8BF045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0BE99EB-FF38-4D65-8DE3-0F43FE85AD1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94EF7E6D-6B55-4547-A369-71D8500621F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7A9416C-A91C-4476-95D7-77811137BEA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171d967-ab3f-445e-9109-5c3fe7c63adf"/>
    <ds:schemaRef ds:uri="e9ba1523-fcb0-450d-b278-2f6bd5e9f3f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4</TotalTime>
  <Pages>1</Pages>
  <Words>287</Words>
  <Characters>1639</Characters>
  <Application>Microsoft Office Word</Application>
  <DocSecurity>0</DocSecurity>
  <Lines>13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ytuł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9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bigniew Postawa</dc:creator>
  <cp:keywords/>
  <dc:description/>
  <cp:lastModifiedBy>Klaudia Toczek</cp:lastModifiedBy>
  <cp:revision>8</cp:revision>
  <dcterms:created xsi:type="dcterms:W3CDTF">2022-04-12T14:56:00Z</dcterms:created>
  <dcterms:modified xsi:type="dcterms:W3CDTF">2022-04-14T08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5B7ACFA2932C47A6E3400CA79E2E0D</vt:lpwstr>
  </property>
</Properties>
</file>